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3933" w:rsidRPr="0000714A" w:rsidRDefault="00A03933" w:rsidP="00A03933">
      <w:pPr>
        <w:pStyle w:val="Naslov1"/>
        <w:rPr>
          <w:b/>
        </w:rPr>
      </w:pPr>
      <w:r>
        <w:rPr>
          <w:b/>
        </w:rPr>
        <w:t>Act</w:t>
      </w:r>
      <w:r w:rsidRPr="0000714A">
        <w:rPr>
          <w:b/>
        </w:rPr>
        <w:t xml:space="preserve"> Report (Udacity - Data Analyst Nanodegree Program)</w:t>
      </w:r>
    </w:p>
    <w:p w:rsidR="00A03933" w:rsidRDefault="00A03933" w:rsidP="00A03933">
      <w:pPr>
        <w:rPr>
          <w:rFonts w:asciiTheme="majorHAnsi" w:hAnsiTheme="majorHAnsi"/>
          <w:sz w:val="24"/>
        </w:rPr>
      </w:pPr>
      <w:r w:rsidRPr="009F1575">
        <w:rPr>
          <w:rFonts w:asciiTheme="majorHAnsi" w:hAnsiTheme="majorHAnsi"/>
          <w:sz w:val="24"/>
        </w:rPr>
        <w:t>Alen Mrsic</w:t>
      </w:r>
    </w:p>
    <w:p w:rsidR="0004034B" w:rsidRDefault="0004034B" w:rsidP="00A03933">
      <w:pPr>
        <w:rPr>
          <w:rFonts w:asciiTheme="majorHAnsi" w:hAnsiTheme="majorHAnsi"/>
          <w:sz w:val="24"/>
        </w:rPr>
      </w:pPr>
    </w:p>
    <w:p w:rsidR="0019317F" w:rsidRDefault="0019317F" w:rsidP="0019317F">
      <w:pPr>
        <w:pStyle w:val="Naslov2"/>
      </w:pPr>
      <w:r w:rsidRPr="0019317F">
        <w:t>Analyzing data</w:t>
      </w:r>
    </w:p>
    <w:p w:rsidR="0019317F" w:rsidRPr="0019317F" w:rsidRDefault="0019317F" w:rsidP="0019317F"/>
    <w:p w:rsidR="0004034B" w:rsidRPr="0004034B" w:rsidRDefault="0004034B" w:rsidP="000403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hAnsiTheme="majorHAnsi"/>
          <w:sz w:val="24"/>
          <w:szCs w:val="24"/>
          <w:lang w:eastAsia="hr-HR"/>
        </w:rPr>
      </w:pPr>
      <w:r w:rsidRPr="0004034B">
        <w:rPr>
          <w:rFonts w:asciiTheme="majorHAnsi" w:hAnsiTheme="majorHAnsi"/>
          <w:sz w:val="24"/>
          <w:szCs w:val="24"/>
          <w:lang w:eastAsia="hr-HR"/>
        </w:rPr>
        <w:t xml:space="preserve">The cleaned dataset has 1994 tweets. The first tweet from the dataset has been announced 2015-11-15 22:32:02 and last tweet at 2017-08-01 16:23:56. The average of tweet ratings for rating_numerator is 12.28 and rating_denominator 10.53. </w:t>
      </w:r>
    </w:p>
    <w:p w:rsidR="0004034B" w:rsidRPr="0004034B" w:rsidRDefault="0004034B" w:rsidP="000403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hAnsiTheme="majorHAnsi"/>
          <w:sz w:val="24"/>
          <w:szCs w:val="24"/>
          <w:lang w:eastAsia="hr-HR"/>
        </w:rPr>
      </w:pPr>
      <w:r w:rsidRPr="0004034B">
        <w:rPr>
          <w:rFonts w:asciiTheme="majorHAnsi" w:hAnsiTheme="majorHAnsi"/>
          <w:sz w:val="24"/>
          <w:szCs w:val="24"/>
          <w:lang w:eastAsia="hr-HR"/>
        </w:rPr>
        <w:t>The most favorite tweet has 143.627 likes on date 2017-01-21, post: https://twitter.com/dog_rates/status/822872901745569793/photo/1. The most favorite retweet has 77.523 likes on date 2016-06-18, post https://twitter.com/dog_rates/status/744234799360020481/video/1.</w:t>
      </w:r>
    </w:p>
    <w:p w:rsidR="00604D6E" w:rsidRPr="00574CEE" w:rsidRDefault="0004034B" w:rsidP="000403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hr-HR"/>
        </w:rPr>
      </w:pPr>
      <w:r w:rsidRPr="0004034B">
        <w:rPr>
          <w:rFonts w:asciiTheme="majorHAnsi" w:hAnsiTheme="majorHAnsi"/>
          <w:sz w:val="24"/>
          <w:szCs w:val="24"/>
          <w:lang w:eastAsia="hr-HR"/>
        </w:rPr>
        <w:t>The most popular dog name in the dataset was Charlie, with following names Lucy, Oliver, Cooper. Almost all tweets, 98% prefers tweeting from an iPhone.</w:t>
      </w:r>
    </w:p>
    <w:p w:rsidR="00604D6E" w:rsidRDefault="00604D6E"/>
    <w:p w:rsidR="00C129A1" w:rsidRDefault="00E61CDA" w:rsidP="004E7627">
      <w:pPr>
        <w:pStyle w:val="Naslov2"/>
      </w:pPr>
      <w:r>
        <w:t>Visualizing data</w:t>
      </w:r>
    </w:p>
    <w:p w:rsidR="004E7627" w:rsidRPr="004E7627" w:rsidRDefault="004E7627" w:rsidP="004E7627"/>
    <w:p w:rsidR="00C129A1" w:rsidRDefault="00846BDC">
      <w:pPr>
        <w:rPr>
          <w:rFonts w:asciiTheme="majorHAnsi" w:hAnsiTheme="majorHAnsi" w:cs="Helvetica"/>
          <w:color w:val="000000"/>
          <w:sz w:val="24"/>
          <w:szCs w:val="24"/>
          <w:shd w:val="clear" w:color="auto" w:fill="FFFFFF"/>
        </w:rPr>
      </w:pPr>
      <w:r w:rsidRPr="00846BDC">
        <w:rPr>
          <w:rFonts w:asciiTheme="majorHAnsi" w:hAnsiTheme="majorHAnsi" w:cs="Helvetica"/>
          <w:color w:val="000000"/>
          <w:sz w:val="24"/>
          <w:szCs w:val="24"/>
          <w:shd w:val="clear" w:color="auto" w:fill="FFFFFF"/>
        </w:rPr>
        <w:t>We can see a strong correlation between those two variables. From plot we can conclude if the tweet has more likes</w:t>
      </w:r>
      <w:r w:rsidR="00D774E3">
        <w:rPr>
          <w:rFonts w:asciiTheme="majorHAnsi" w:hAnsiTheme="majorHAnsi" w:cs="Helvetica"/>
          <w:color w:val="000000"/>
          <w:sz w:val="24"/>
          <w:szCs w:val="24"/>
          <w:shd w:val="clear" w:color="auto" w:fill="FFFFFF"/>
        </w:rPr>
        <w:t xml:space="preserve"> (</w:t>
      </w:r>
      <w:r w:rsidR="00541843">
        <w:rPr>
          <w:rFonts w:asciiTheme="majorHAnsi" w:hAnsiTheme="majorHAnsi" w:cs="Helvetica"/>
          <w:color w:val="000000"/>
          <w:sz w:val="24"/>
          <w:szCs w:val="24"/>
          <w:shd w:val="clear" w:color="auto" w:fill="FFFFFF"/>
        </w:rPr>
        <w:t>more favorites)</w:t>
      </w:r>
      <w:r w:rsidRPr="00846BDC">
        <w:rPr>
          <w:rFonts w:asciiTheme="majorHAnsi" w:hAnsiTheme="majorHAnsi" w:cs="Helvetica"/>
          <w:color w:val="000000"/>
          <w:sz w:val="24"/>
          <w:szCs w:val="24"/>
          <w:shd w:val="clear" w:color="auto" w:fill="FFFFFF"/>
        </w:rPr>
        <w:t>, retweets are increases also.</w:t>
      </w:r>
    </w:p>
    <w:p w:rsidR="00846BDC" w:rsidRDefault="00846BDC"/>
    <w:p w:rsidR="00604D6E" w:rsidRDefault="0005574A" w:rsidP="0005574A">
      <w:pPr>
        <w:jc w:val="center"/>
      </w:pPr>
      <w:r>
        <w:rPr>
          <w:noProof/>
        </w:rPr>
        <w:drawing>
          <wp:inline distT="0" distB="0" distL="0" distR="0" wp14:anchorId="5E5FE22F" wp14:editId="1F751FF5">
            <wp:extent cx="3875405" cy="3875405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5405" cy="387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CB1" w:rsidRDefault="00044CB1" w:rsidP="0005574A">
      <w:pPr>
        <w:jc w:val="center"/>
      </w:pPr>
    </w:p>
    <w:p w:rsidR="00044CB1" w:rsidRPr="00044CB1" w:rsidRDefault="00044CB1" w:rsidP="00044CB1">
      <w:pPr>
        <w:rPr>
          <w:rFonts w:asciiTheme="majorHAnsi" w:hAnsiTheme="majorHAnsi"/>
          <w:sz w:val="24"/>
          <w:szCs w:val="24"/>
        </w:rPr>
      </w:pPr>
      <w:bookmarkStart w:id="0" w:name="_Hlk514574647"/>
      <w:r w:rsidRPr="00044CB1">
        <w:rPr>
          <w:rFonts w:asciiTheme="majorHAnsi" w:hAnsiTheme="majorHAnsi"/>
          <w:sz w:val="24"/>
          <w:szCs w:val="24"/>
        </w:rPr>
        <w:lastRenderedPageBreak/>
        <w:t>A total number of tweet favorites (likes) has increased over last three years. Total retweet has decreased in 2017. in compare with 2016.</w:t>
      </w:r>
    </w:p>
    <w:bookmarkEnd w:id="0"/>
    <w:p w:rsidR="00D84709" w:rsidRDefault="0025797C">
      <w:r>
        <w:rPr>
          <w:noProof/>
        </w:rPr>
        <w:drawing>
          <wp:inline distT="0" distB="0" distL="0" distR="0">
            <wp:extent cx="5731510" cy="3228340"/>
            <wp:effectExtent l="0" t="0" r="2540" b="0"/>
            <wp:docPr id="2" name="Slika 2" descr="Slika na kojoj se prikazuje snimka zaslona&#10;&#10;Opis je generiran uz vrlo visoku pouzdan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FD1" w:rsidRDefault="00D84709">
      <w:pPr>
        <w:rPr>
          <w:rFonts w:asciiTheme="majorHAnsi" w:hAnsiTheme="majorHAnsi"/>
          <w:sz w:val="24"/>
          <w:szCs w:val="24"/>
        </w:rPr>
      </w:pPr>
      <w:bookmarkStart w:id="1" w:name="_Hlk514574738"/>
      <w:r w:rsidRPr="00D84709">
        <w:rPr>
          <w:rFonts w:asciiTheme="majorHAnsi" w:hAnsiTheme="majorHAnsi"/>
          <w:sz w:val="24"/>
          <w:szCs w:val="24"/>
        </w:rPr>
        <w:t xml:space="preserve">Over the past </w:t>
      </w:r>
      <w:r>
        <w:rPr>
          <w:rFonts w:asciiTheme="majorHAnsi" w:hAnsiTheme="majorHAnsi"/>
          <w:sz w:val="24"/>
          <w:szCs w:val="24"/>
        </w:rPr>
        <w:t>three</w:t>
      </w:r>
      <w:r w:rsidRPr="00D84709">
        <w:rPr>
          <w:rFonts w:asciiTheme="majorHAnsi" w:hAnsiTheme="majorHAnsi"/>
          <w:sz w:val="24"/>
          <w:szCs w:val="24"/>
        </w:rPr>
        <w:t xml:space="preserve"> years, we can see that the 1st, 6th, 7th and 12th month has in total the most likes for tweets and retweets</w:t>
      </w:r>
      <w:bookmarkEnd w:id="1"/>
      <w:r w:rsidRPr="00D84709">
        <w:rPr>
          <w:rFonts w:asciiTheme="majorHAnsi" w:hAnsiTheme="majorHAnsi"/>
          <w:sz w:val="24"/>
          <w:szCs w:val="24"/>
        </w:rPr>
        <w:t>.</w:t>
      </w:r>
      <w:r w:rsidR="0025797C">
        <w:rPr>
          <w:noProof/>
        </w:rPr>
        <w:drawing>
          <wp:inline distT="0" distB="0" distL="0" distR="0">
            <wp:extent cx="5731510" cy="3159125"/>
            <wp:effectExtent l="0" t="0" r="2540" b="3175"/>
            <wp:docPr id="3" name="Slika 3" descr="Slika na kojoj se prikazuje snimka zaslona&#10;&#10;Opis je generiran uz visoku pouzdan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FD1" w:rsidRDefault="00C76FD1">
      <w:pPr>
        <w:rPr>
          <w:rFonts w:asciiTheme="majorHAnsi" w:hAnsiTheme="majorHAnsi"/>
          <w:sz w:val="24"/>
          <w:szCs w:val="24"/>
        </w:rPr>
      </w:pPr>
    </w:p>
    <w:p w:rsidR="00C76FD1" w:rsidRDefault="00C76FD1">
      <w:pPr>
        <w:rPr>
          <w:rFonts w:asciiTheme="majorHAnsi" w:hAnsiTheme="majorHAnsi"/>
          <w:sz w:val="24"/>
          <w:szCs w:val="24"/>
        </w:rPr>
      </w:pPr>
    </w:p>
    <w:p w:rsidR="00C76FD1" w:rsidRDefault="00C76FD1">
      <w:pPr>
        <w:rPr>
          <w:rFonts w:asciiTheme="majorHAnsi" w:hAnsiTheme="majorHAnsi"/>
          <w:sz w:val="24"/>
          <w:szCs w:val="24"/>
        </w:rPr>
      </w:pPr>
    </w:p>
    <w:p w:rsidR="00C76FD1" w:rsidRDefault="00C76FD1">
      <w:pPr>
        <w:rPr>
          <w:rFonts w:asciiTheme="majorHAnsi" w:hAnsiTheme="majorHAnsi"/>
          <w:sz w:val="24"/>
          <w:szCs w:val="24"/>
        </w:rPr>
      </w:pPr>
    </w:p>
    <w:p w:rsidR="00C76FD1" w:rsidRPr="00C76FD1" w:rsidRDefault="00C76FD1">
      <w:pPr>
        <w:rPr>
          <w:rFonts w:asciiTheme="majorHAnsi" w:hAnsiTheme="majorHAnsi"/>
          <w:sz w:val="28"/>
          <w:szCs w:val="24"/>
        </w:rPr>
      </w:pPr>
      <w:bookmarkStart w:id="2" w:name="_Hlk514574829"/>
      <w:r w:rsidRPr="00C76FD1">
        <w:rPr>
          <w:rFonts w:asciiTheme="majorHAnsi" w:hAnsiTheme="majorHAnsi"/>
          <w:sz w:val="24"/>
        </w:rPr>
        <w:lastRenderedPageBreak/>
        <w:t>Over the past 3 years, that most popular days of the month for likes and retweets are: 1st, 7th, 28th. In the middle and at the ending we see some decreasing trends.</w:t>
      </w:r>
    </w:p>
    <w:bookmarkEnd w:id="2"/>
    <w:p w:rsidR="00C76FD1" w:rsidRDefault="0025797C">
      <w:r>
        <w:rPr>
          <w:noProof/>
        </w:rPr>
        <w:drawing>
          <wp:inline distT="0" distB="0" distL="0" distR="0">
            <wp:extent cx="5731510" cy="3180080"/>
            <wp:effectExtent l="0" t="0" r="2540" b="127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6FD1" w:rsidRPr="00C76FD1">
        <w:t xml:space="preserve"> </w:t>
      </w:r>
    </w:p>
    <w:p w:rsidR="00C76FD1" w:rsidRDefault="00C76FD1">
      <w:pPr>
        <w:rPr>
          <w:rFonts w:asciiTheme="majorHAnsi" w:hAnsiTheme="majorHAnsi"/>
          <w:sz w:val="24"/>
        </w:rPr>
      </w:pPr>
      <w:r w:rsidRPr="00C76FD1">
        <w:rPr>
          <w:rFonts w:asciiTheme="majorHAnsi" w:hAnsiTheme="majorHAnsi"/>
          <w:sz w:val="24"/>
        </w:rPr>
        <w:t>Most popular dog category has been pupper and least popular has been floofer, which is logical because smallest dogs are the cutest to people.</w:t>
      </w:r>
    </w:p>
    <w:p w:rsidR="00B55E8E" w:rsidRDefault="0025797C">
      <w:bookmarkStart w:id="3" w:name="_GoBack"/>
      <w:bookmarkEnd w:id="3"/>
      <w:r>
        <w:rPr>
          <w:noProof/>
        </w:rPr>
        <w:drawing>
          <wp:inline distT="0" distB="0" distL="0" distR="0">
            <wp:extent cx="5731510" cy="3174365"/>
            <wp:effectExtent l="0" t="0" r="2540" b="6985"/>
            <wp:docPr id="5" name="Slika 5" descr="Slika na kojoj se prikazuje snimka zaslona&#10;&#10;Opis je generiran uz vrlo visoku pouzdan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5E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4BE9" w:rsidRDefault="003B4BE9" w:rsidP="00C76FD1">
      <w:pPr>
        <w:spacing w:after="0" w:line="240" w:lineRule="auto"/>
      </w:pPr>
      <w:r>
        <w:separator/>
      </w:r>
    </w:p>
  </w:endnote>
  <w:endnote w:type="continuationSeparator" w:id="0">
    <w:p w:rsidR="003B4BE9" w:rsidRDefault="003B4BE9" w:rsidP="00C76F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4BE9" w:rsidRDefault="003B4BE9" w:rsidP="00C76FD1">
      <w:pPr>
        <w:spacing w:after="0" w:line="240" w:lineRule="auto"/>
      </w:pPr>
      <w:r>
        <w:separator/>
      </w:r>
    </w:p>
  </w:footnote>
  <w:footnote w:type="continuationSeparator" w:id="0">
    <w:p w:rsidR="003B4BE9" w:rsidRDefault="003B4BE9" w:rsidP="00C76F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7403C"/>
    <w:multiLevelType w:val="multilevel"/>
    <w:tmpl w:val="FCAAB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6FC1EE4"/>
    <w:multiLevelType w:val="multilevel"/>
    <w:tmpl w:val="7338B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112704A"/>
    <w:multiLevelType w:val="multilevel"/>
    <w:tmpl w:val="1C289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6995AAD"/>
    <w:multiLevelType w:val="multilevel"/>
    <w:tmpl w:val="BEE4A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3833826"/>
    <w:multiLevelType w:val="multilevel"/>
    <w:tmpl w:val="9BBCF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4024375"/>
    <w:multiLevelType w:val="multilevel"/>
    <w:tmpl w:val="50042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4C33AC6"/>
    <w:multiLevelType w:val="multilevel"/>
    <w:tmpl w:val="E23E1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yMDUwNDQzMjUwsDRU0lEKTi0uzszPAykwrAUA6pD7yiwAAAA="/>
  </w:docVars>
  <w:rsids>
    <w:rsidRoot w:val="002101D5"/>
    <w:rsid w:val="0004034B"/>
    <w:rsid w:val="00044CB1"/>
    <w:rsid w:val="0005574A"/>
    <w:rsid w:val="000E65A6"/>
    <w:rsid w:val="0011483D"/>
    <w:rsid w:val="0019317F"/>
    <w:rsid w:val="002101D5"/>
    <w:rsid w:val="00213671"/>
    <w:rsid w:val="0025797C"/>
    <w:rsid w:val="003B4BE9"/>
    <w:rsid w:val="00465BCC"/>
    <w:rsid w:val="004E7627"/>
    <w:rsid w:val="00541843"/>
    <w:rsid w:val="00574CEE"/>
    <w:rsid w:val="00604D6E"/>
    <w:rsid w:val="006E6209"/>
    <w:rsid w:val="00831388"/>
    <w:rsid w:val="00846BDC"/>
    <w:rsid w:val="008B3DA3"/>
    <w:rsid w:val="009105FF"/>
    <w:rsid w:val="009219BF"/>
    <w:rsid w:val="009B62B3"/>
    <w:rsid w:val="00A03933"/>
    <w:rsid w:val="00A632F4"/>
    <w:rsid w:val="00AC6F67"/>
    <w:rsid w:val="00B55E8E"/>
    <w:rsid w:val="00C129A1"/>
    <w:rsid w:val="00C57EBC"/>
    <w:rsid w:val="00C76FD1"/>
    <w:rsid w:val="00D774E3"/>
    <w:rsid w:val="00D84709"/>
    <w:rsid w:val="00E61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FF75C1"/>
  <w15:chartTrackingRefBased/>
  <w15:docId w15:val="{812639FF-20AC-4F82-98CB-1845E0CF8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A039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1931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slov3">
    <w:name w:val="heading 3"/>
    <w:basedOn w:val="Normal"/>
    <w:next w:val="Normal"/>
    <w:link w:val="Naslov3Char"/>
    <w:uiPriority w:val="9"/>
    <w:unhideWhenUsed/>
    <w:qFormat/>
    <w:rsid w:val="00E61C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604D6E"/>
    <w:rPr>
      <w:color w:val="0000FF"/>
      <w:u w:val="single"/>
    </w:rPr>
  </w:style>
  <w:style w:type="paragraph" w:styleId="HTMLunaprijedoblikovano">
    <w:name w:val="HTML Preformatted"/>
    <w:basedOn w:val="Normal"/>
    <w:link w:val="HTMLunaprijedoblikovanoChar"/>
    <w:uiPriority w:val="99"/>
    <w:semiHidden/>
    <w:unhideWhenUsed/>
    <w:rsid w:val="00604D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unaprijedoblikovanoChar">
    <w:name w:val="HTML unaprijed oblikovano Char"/>
    <w:basedOn w:val="Zadanifontodlomka"/>
    <w:link w:val="HTMLunaprijedoblikovano"/>
    <w:uiPriority w:val="99"/>
    <w:semiHidden/>
    <w:rsid w:val="00604D6E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Odlomakpopisa">
    <w:name w:val="List Paragraph"/>
    <w:basedOn w:val="Normal"/>
    <w:uiPriority w:val="34"/>
    <w:qFormat/>
    <w:rsid w:val="00604D6E"/>
    <w:pPr>
      <w:ind w:left="720"/>
      <w:contextualSpacing/>
    </w:pPr>
  </w:style>
  <w:style w:type="character" w:customStyle="1" w:styleId="Naslov1Char">
    <w:name w:val="Naslov 1 Char"/>
    <w:basedOn w:val="Zadanifontodlomka"/>
    <w:link w:val="Naslov1"/>
    <w:uiPriority w:val="9"/>
    <w:rsid w:val="00A039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Nerijeenospominjanje">
    <w:name w:val="Unresolved Mention"/>
    <w:basedOn w:val="Zadanifontodlomka"/>
    <w:uiPriority w:val="99"/>
    <w:semiHidden/>
    <w:unhideWhenUsed/>
    <w:rsid w:val="008B3DA3"/>
    <w:rPr>
      <w:color w:val="808080"/>
      <w:shd w:val="clear" w:color="auto" w:fill="E6E6E6"/>
    </w:rPr>
  </w:style>
  <w:style w:type="paragraph" w:styleId="Bezproreda">
    <w:name w:val="No Spacing"/>
    <w:uiPriority w:val="1"/>
    <w:qFormat/>
    <w:rsid w:val="008B3DA3"/>
    <w:pPr>
      <w:spacing w:after="0" w:line="240" w:lineRule="auto"/>
    </w:pPr>
  </w:style>
  <w:style w:type="character" w:customStyle="1" w:styleId="Naslov2Char">
    <w:name w:val="Naslov 2 Char"/>
    <w:basedOn w:val="Zadanifontodlomka"/>
    <w:link w:val="Naslov2"/>
    <w:uiPriority w:val="9"/>
    <w:rsid w:val="001931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slov3Char">
    <w:name w:val="Naslov 3 Char"/>
    <w:basedOn w:val="Zadanifontodlomka"/>
    <w:link w:val="Naslov3"/>
    <w:uiPriority w:val="9"/>
    <w:rsid w:val="00E61CD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Zaglavlje">
    <w:name w:val="header"/>
    <w:basedOn w:val="Normal"/>
    <w:link w:val="ZaglavljeChar"/>
    <w:uiPriority w:val="99"/>
    <w:unhideWhenUsed/>
    <w:rsid w:val="00C7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C76FD1"/>
  </w:style>
  <w:style w:type="paragraph" w:styleId="Podnoje">
    <w:name w:val="footer"/>
    <w:basedOn w:val="Normal"/>
    <w:link w:val="PodnojeChar"/>
    <w:uiPriority w:val="99"/>
    <w:unhideWhenUsed/>
    <w:rsid w:val="00C76F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C76F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0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8D879A-4B9F-413B-8573-E7836591B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6</TotalTime>
  <Pages>3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Mrsic</dc:creator>
  <cp:keywords/>
  <dc:description/>
  <cp:lastModifiedBy>Alen Mrsic</cp:lastModifiedBy>
  <cp:revision>28</cp:revision>
  <dcterms:created xsi:type="dcterms:W3CDTF">2018-05-19T12:03:00Z</dcterms:created>
  <dcterms:modified xsi:type="dcterms:W3CDTF">2018-05-20T08:20:00Z</dcterms:modified>
</cp:coreProperties>
</file>